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92C7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  <w:bookmarkStart w:id="0" w:name="_GoBack"/>
      <w:bookmarkEnd w:id="0"/>
    </w:p>
    <w:p w14:paraId="34A9E19B" w14:textId="77777777" w:rsidR="007B4A91" w:rsidRDefault="00A92C7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B1458A7" w:rsidR="007B4A91" w:rsidRDefault="00000A19">
      <w:pPr>
        <w:ind w:left="720"/>
        <w:rPr>
          <w:sz w:val="28"/>
          <w:szCs w:val="28"/>
        </w:rPr>
      </w:pPr>
      <w:r>
        <w:rPr>
          <w:sz w:val="28"/>
          <w:szCs w:val="28"/>
        </w:rPr>
        <w:t>The player needs to collect stars to access different areas of the game</w:t>
      </w:r>
    </w:p>
    <w:p w14:paraId="3D632C61" w14:textId="77777777" w:rsidR="007B4A91" w:rsidRDefault="00A92C7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0B6961A" w:rsidR="007B4A91" w:rsidRDefault="00000A1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player </w:t>
      </w:r>
      <w:r>
        <w:rPr>
          <w:sz w:val="28"/>
          <w:szCs w:val="28"/>
        </w:rPr>
        <w:t>has been cursed by a witch and</w:t>
      </w:r>
      <w:r>
        <w:rPr>
          <w:sz w:val="28"/>
          <w:szCs w:val="28"/>
        </w:rPr>
        <w:t xml:space="preserve"> needs to collect stars to see the light of day again.</w:t>
      </w:r>
    </w:p>
    <w:p w14:paraId="6102F988" w14:textId="77777777" w:rsidR="007B4A91" w:rsidRDefault="00A92C7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A92C7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92C7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D016EA4" w:rsidR="007B4A91" w:rsidRDefault="00000A1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nsh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B919769" w:rsidR="007B4A91" w:rsidRDefault="00000A1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, mov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AE43682" w:rsidR="007B4A91" w:rsidRDefault="00B2732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i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DA90F0B" w:rsidR="007B4A91" w:rsidRDefault="00000A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41F1A95" w:rsidR="007B4A91" w:rsidRDefault="00000A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tc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499F7B3" w:rsidR="007B4A91" w:rsidRDefault="00000A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owerup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0894C214" w:rsidR="007B4A91" w:rsidRDefault="00000A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194696A1" w:rsidR="007B4A91" w:rsidRDefault="00B27321">
      <w:pPr>
        <w:rPr>
          <w:sz w:val="28"/>
          <w:szCs w:val="28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391993C8" wp14:editId="71F32E5D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9E5BE" w14:textId="77777777" w:rsidR="007B4A91" w:rsidRDefault="00A92C71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92C71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92C7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06BC9277" w:rsidR="007B4A91" w:rsidRDefault="00B27321">
      <w:pPr>
        <w:rPr>
          <w:sz w:val="28"/>
          <w:szCs w:val="28"/>
        </w:rPr>
      </w:pPr>
      <w:r>
        <w:t>Adding sounds and making the game progressively harder</w:t>
      </w:r>
      <w:r w:rsidR="00A92C71">
        <w:pict w14:anchorId="49CF2C3B">
          <v:rect id="_x0000_i1036" style="width:0;height:1.5pt" o:hralign="center" o:hrstd="t" o:hr="t" fillcolor="#a0a0a0" stroked="f"/>
        </w:pict>
      </w:r>
      <w:r w:rsidR="00A92C71">
        <w:pict w14:anchorId="2BE0C1BB">
          <v:rect id="_x0000_i1037" style="width:0;height:1.5pt" o:hralign="center" o:hrstd="t" o:hr="t" fillcolor="#a0a0a0" stroked="f"/>
        </w:pict>
      </w:r>
      <w:r w:rsidR="00A92C71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0A19"/>
    <w:rsid w:val="00556965"/>
    <w:rsid w:val="007B4A91"/>
    <w:rsid w:val="008370C0"/>
    <w:rsid w:val="00A92C71"/>
    <w:rsid w:val="00B27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1-07-25T09:47:00Z</dcterms:created>
  <dcterms:modified xsi:type="dcterms:W3CDTF">2021-07-25T09:47:00Z</dcterms:modified>
</cp:coreProperties>
</file>